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flavjack.github.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16239" w:rsidRPr="00BF641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AD10" w14:textId="77777777" w:rsidR="00A04089" w:rsidRPr="00750171" w:rsidRDefault="00624C3B">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C88283C" w14:textId="77777777" w:rsidR="00A04089" w:rsidRDefault="007F057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88CEC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96232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1AC72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30CC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DC08E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0C3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D4E1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66C8A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E54CB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44B1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3-08T13:26:30Z</dcterms:created>
  <dcterms:modified xsi:type="dcterms:W3CDTF">2020-03-08T13: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cnfg/icons/favicon.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ies>
</file>